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6474" w:rsidRDefault="00EC2AC2">
      <w:pPr>
        <w:spacing w:after="0" w:line="240" w:lineRule="auto"/>
      </w:pPr>
      <w:r>
        <w:pict w14:anchorId="723115C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0" type="#_x0000_t75" alt="Logo" style="position:absolute;margin-left:65.25pt;margin-top:-21pt;width:387pt;height:69pt;z-index:251658752;mso-wrap-edited:f;mso-position-horizontal:absolute;mso-position-horizontal-relative:margin;mso-position-vertical:absolute;mso-position-vertical-relative:margin">
            <v:imagedata r:id="rId5" o:title="Logo"/>
            <w10:wrap type="square" anchorx="margin" anchory="margin"/>
          </v:shape>
        </w:pict>
      </w:r>
    </w:p>
    <w:p w:rsidR="00246474" w:rsidRDefault="00246474">
      <w:pPr>
        <w:spacing w:after="0" w:line="240" w:lineRule="auto"/>
        <w:ind w:left="1440" w:firstLine="720"/>
        <w:rPr>
          <w:vertAlign w:val="subscript"/>
        </w:rPr>
      </w:pPr>
    </w:p>
    <w:p w:rsidR="00246474" w:rsidRPr="008D1883" w:rsidRDefault="00246474" w:rsidP="008D1883">
      <w:pPr>
        <w:spacing w:after="0" w:line="240" w:lineRule="auto"/>
        <w:jc w:val="center"/>
        <w:rPr>
          <w:rFonts w:ascii="Calibri,Bold" w:hAnsi="Calibri,Bold" w:cs="Calibri,Bold"/>
          <w:b/>
          <w:bCs/>
          <w:color w:val="C10000"/>
          <w:sz w:val="30"/>
          <w:szCs w:val="24"/>
          <w:lang w:val="en-IN"/>
        </w:rPr>
      </w:pPr>
    </w:p>
    <w:p w:rsidR="008D1883" w:rsidRDefault="008D1883" w:rsidP="008D1883">
      <w:pPr>
        <w:spacing w:after="0" w:line="240" w:lineRule="auto"/>
        <w:jc w:val="center"/>
        <w:rPr>
          <w:rFonts w:ascii="Calibri,Bold" w:hAnsi="Calibri,Bold" w:cs="Calibri,Bold"/>
          <w:b/>
          <w:bCs/>
          <w:color w:val="C10000"/>
          <w:sz w:val="30"/>
          <w:szCs w:val="24"/>
          <w:lang w:val="en-IN"/>
        </w:rPr>
      </w:pPr>
    </w:p>
    <w:p w:rsidR="006C71F1" w:rsidRPr="006C71F1" w:rsidRDefault="008D1883" w:rsidP="00C7206B">
      <w:pPr>
        <w:spacing w:after="0" w:line="240" w:lineRule="auto"/>
        <w:jc w:val="center"/>
        <w:rPr>
          <w:rFonts w:ascii="Calibri,Bold" w:hAnsi="Calibri,Bold" w:cs="Calibri,Bold"/>
          <w:b/>
          <w:bCs/>
          <w:color w:val="C10000"/>
          <w:sz w:val="30"/>
          <w:szCs w:val="24"/>
          <w:lang w:val="en-IN"/>
        </w:rPr>
      </w:pPr>
      <w:r w:rsidRPr="008D1883">
        <w:rPr>
          <w:rFonts w:ascii="Calibri,Bold" w:hAnsi="Calibri,Bold" w:cs="Calibri,Bold"/>
          <w:b/>
          <w:bCs/>
          <w:color w:val="C10000"/>
          <w:sz w:val="30"/>
          <w:szCs w:val="24"/>
          <w:lang w:val="en-IN"/>
        </w:rPr>
        <w:t>SHASTR</w:t>
      </w:r>
      <w:r>
        <w:rPr>
          <w:rFonts w:ascii="Calibri,Bold" w:hAnsi="Calibri,Bold" w:cs="Calibri,Bold"/>
          <w:b/>
          <w:bCs/>
          <w:color w:val="C10000"/>
          <w:sz w:val="30"/>
          <w:szCs w:val="24"/>
          <w:lang w:val="en-IN"/>
        </w:rPr>
        <w:t xml:space="preserve">I </w:t>
      </w:r>
      <w:r w:rsidRPr="008D1883">
        <w:rPr>
          <w:rFonts w:ascii="Calibri,Bold" w:hAnsi="Calibri,Bold" w:cs="Calibri,Bold"/>
          <w:b/>
          <w:bCs/>
          <w:color w:val="C10000"/>
          <w:sz w:val="30"/>
          <w:szCs w:val="24"/>
          <w:lang w:val="en-IN"/>
        </w:rPr>
        <w:t xml:space="preserve">CONFERENCE GRANT </w:t>
      </w:r>
      <w:r w:rsidR="006C71F1" w:rsidRPr="006C71F1">
        <w:rPr>
          <w:rFonts w:ascii="Calibri,Bold" w:hAnsi="Calibri,Bold" w:cs="Calibri,Bold"/>
          <w:b/>
          <w:bCs/>
          <w:color w:val="C10000"/>
          <w:sz w:val="30"/>
          <w:szCs w:val="24"/>
          <w:lang w:val="en-IN"/>
        </w:rPr>
        <w:t>(</w:t>
      </w:r>
      <w:r w:rsidR="003A413A">
        <w:rPr>
          <w:rFonts w:ascii="Calibri,Bold" w:hAnsi="Calibri,Bold" w:cs="Calibri,Bold"/>
          <w:b/>
          <w:bCs/>
          <w:color w:val="C10000"/>
          <w:sz w:val="30"/>
          <w:szCs w:val="24"/>
          <w:lang w:val="en-IN"/>
        </w:rPr>
        <w:t>ONE HEALTH</w:t>
      </w:r>
      <w:r w:rsidR="006C71F1" w:rsidRPr="006C71F1">
        <w:rPr>
          <w:rFonts w:ascii="Calibri,Bold" w:hAnsi="Calibri,Bold" w:cs="Calibri,Bold"/>
          <w:b/>
          <w:bCs/>
          <w:color w:val="C10000"/>
          <w:sz w:val="30"/>
          <w:szCs w:val="24"/>
          <w:lang w:val="en-IN"/>
        </w:rPr>
        <w:t>)</w:t>
      </w:r>
    </w:p>
    <w:p w:rsidR="00246474" w:rsidRDefault="00E72CA6">
      <w:pPr>
        <w:spacing w:after="0" w:line="240" w:lineRule="auto"/>
        <w:ind w:left="2880" w:firstLine="720"/>
        <w:rPr>
          <w:b/>
          <w:sz w:val="24"/>
          <w:szCs w:val="24"/>
        </w:rPr>
      </w:pPr>
      <w:r>
        <w:rPr>
          <w:b/>
          <w:sz w:val="24"/>
          <w:szCs w:val="24"/>
        </w:rPr>
        <w:t>APPLICATION FORM 202</w:t>
      </w:r>
      <w:r w:rsidR="00584812">
        <w:rPr>
          <w:b/>
          <w:sz w:val="24"/>
          <w:szCs w:val="24"/>
        </w:rPr>
        <w:t>3</w:t>
      </w:r>
      <w:r>
        <w:rPr>
          <w:b/>
          <w:sz w:val="24"/>
          <w:szCs w:val="24"/>
        </w:rPr>
        <w:t>-2</w:t>
      </w:r>
      <w:r w:rsidR="00584812">
        <w:rPr>
          <w:b/>
          <w:sz w:val="24"/>
          <w:szCs w:val="24"/>
        </w:rPr>
        <w:t>4</w:t>
      </w:r>
    </w:p>
    <w:p w:rsidR="00246474" w:rsidRDefault="00246474">
      <w:pPr>
        <w:spacing w:after="0" w:line="240" w:lineRule="auto"/>
        <w:ind w:left="2880" w:firstLine="720"/>
        <w:rPr>
          <w:sz w:val="24"/>
          <w:szCs w:val="24"/>
        </w:rPr>
      </w:pPr>
    </w:p>
    <w:tbl>
      <w:tblPr>
        <w:tblStyle w:val="a"/>
        <w:tblW w:w="1018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44"/>
        <w:gridCol w:w="9637"/>
      </w:tblGrid>
      <w:tr w:rsidR="00246474" w:rsidTr="00BD6A88">
        <w:trPr>
          <w:trHeight w:val="617"/>
          <w:jc w:val="center"/>
        </w:trPr>
        <w:tc>
          <w:tcPr>
            <w:tcW w:w="544" w:type="dxa"/>
            <w:tcBorders>
              <w:top w:val="single" w:sz="18" w:space="0" w:color="000000"/>
              <w:left w:val="single" w:sz="18" w:space="0" w:color="000000"/>
            </w:tcBorders>
          </w:tcPr>
          <w:p w:rsidR="00246474" w:rsidRDefault="00E72CA6">
            <w:pPr>
              <w:spacing w:after="0" w:line="240" w:lineRule="auto"/>
              <w:rPr>
                <w:sz w:val="24"/>
                <w:szCs w:val="24"/>
              </w:rPr>
            </w:pPr>
            <w:bookmarkStart w:id="0" w:name="_Hlk132294550"/>
            <w:r>
              <w:rPr>
                <w:sz w:val="24"/>
                <w:szCs w:val="24"/>
              </w:rPr>
              <w:t>1</w:t>
            </w:r>
            <w:r w:rsidR="00AA4070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top w:val="single" w:sz="18" w:space="0" w:color="000000"/>
              <w:right w:val="single" w:sz="18" w:space="0" w:color="000000"/>
            </w:tcBorders>
          </w:tcPr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755C88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 of the o</w:t>
            </w:r>
            <w:r w:rsidR="00F20EB1">
              <w:rPr>
                <w:sz w:val="24"/>
                <w:szCs w:val="24"/>
              </w:rPr>
              <w:t>rganizer</w:t>
            </w:r>
            <w:r w:rsidR="00E72CA6">
              <w:rPr>
                <w:sz w:val="24"/>
                <w:szCs w:val="24"/>
              </w:rPr>
              <w:t xml:space="preserve"> of the </w:t>
            </w:r>
            <w:r w:rsidR="00DB4414">
              <w:rPr>
                <w:sz w:val="24"/>
                <w:szCs w:val="24"/>
              </w:rPr>
              <w:t>Conference/</w:t>
            </w:r>
            <w:r w:rsidR="00FB13E7">
              <w:rPr>
                <w:sz w:val="24"/>
                <w:szCs w:val="24"/>
              </w:rPr>
              <w:t>Seminar:</w:t>
            </w:r>
            <w:r w:rsidR="00584812">
              <w:rPr>
                <w:sz w:val="24"/>
                <w:szCs w:val="24"/>
              </w:rPr>
              <w:t xml:space="preserve"> _</w:t>
            </w:r>
            <w:r w:rsidR="00E72CA6">
              <w:rPr>
                <w:sz w:val="24"/>
                <w:szCs w:val="24"/>
              </w:rPr>
              <w:t>__________________________________</w:t>
            </w: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755C88" w:rsidRDefault="00755C88" w:rsidP="00755C88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ailing address of Institution: </w:t>
            </w:r>
          </w:p>
          <w:p w:rsidR="00755C88" w:rsidRDefault="00755C88" w:rsidP="00755C88">
            <w:pPr>
              <w:spacing w:after="0" w:line="240" w:lineRule="auto"/>
              <w:rPr>
                <w:sz w:val="24"/>
                <w:szCs w:val="24"/>
              </w:rPr>
            </w:pPr>
          </w:p>
          <w:p w:rsidR="00755C88" w:rsidRDefault="00755C88" w:rsidP="00755C88">
            <w:pPr>
              <w:spacing w:after="0" w:line="240" w:lineRule="auto"/>
              <w:rPr>
                <w:sz w:val="24"/>
                <w:szCs w:val="24"/>
              </w:rPr>
            </w:pPr>
          </w:p>
          <w:p w:rsidR="00755C88" w:rsidRDefault="00755C88" w:rsidP="00755C88">
            <w:pPr>
              <w:spacing w:after="0" w:line="240" w:lineRule="auto"/>
              <w:rPr>
                <w:sz w:val="24"/>
                <w:szCs w:val="24"/>
              </w:rPr>
            </w:pPr>
          </w:p>
          <w:p w:rsidR="00755C88" w:rsidRDefault="00755C88" w:rsidP="00755C88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-mail: </w:t>
            </w:r>
          </w:p>
          <w:p w:rsidR="00755C88" w:rsidRDefault="00755C88" w:rsidP="00755C88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act Number:</w:t>
            </w:r>
          </w:p>
          <w:p w:rsidR="00584812" w:rsidRDefault="00584812" w:rsidP="00584812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246474" w:rsidP="00F20EB1">
            <w:pPr>
              <w:spacing w:after="0" w:line="240" w:lineRule="auto"/>
              <w:rPr>
                <w:sz w:val="24"/>
                <w:szCs w:val="24"/>
              </w:rPr>
            </w:pPr>
          </w:p>
          <w:p w:rsidR="00F20EB1" w:rsidRDefault="00F20EB1" w:rsidP="00F20EB1">
            <w:pPr>
              <w:spacing w:after="0" w:line="240" w:lineRule="auto"/>
              <w:rPr>
                <w:sz w:val="24"/>
                <w:szCs w:val="24"/>
              </w:rPr>
            </w:pPr>
          </w:p>
          <w:p w:rsidR="00F20EB1" w:rsidRDefault="00F20EB1" w:rsidP="00F20EB1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5349A0" w:rsidTr="00BD6A88">
        <w:trPr>
          <w:trHeight w:val="617"/>
          <w:jc w:val="center"/>
        </w:trPr>
        <w:tc>
          <w:tcPr>
            <w:tcW w:w="544" w:type="dxa"/>
            <w:tcBorders>
              <w:top w:val="single" w:sz="18" w:space="0" w:color="000000"/>
              <w:left w:val="single" w:sz="18" w:space="0" w:color="000000"/>
            </w:tcBorders>
          </w:tcPr>
          <w:p w:rsidR="005349A0" w:rsidRDefault="005349A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1</w:t>
            </w:r>
          </w:p>
        </w:tc>
        <w:tc>
          <w:tcPr>
            <w:tcW w:w="9637" w:type="dxa"/>
            <w:tcBorders>
              <w:top w:val="single" w:sz="18" w:space="0" w:color="000000"/>
              <w:right w:val="single" w:sz="18" w:space="0" w:color="000000"/>
            </w:tcBorders>
          </w:tcPr>
          <w:p w:rsidR="005349A0" w:rsidRDefault="005349A0" w:rsidP="00857B3A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am Members:</w:t>
            </w:r>
          </w:p>
          <w:p w:rsidR="005349A0" w:rsidRDefault="005349A0" w:rsidP="00857B3A">
            <w:pPr>
              <w:spacing w:after="0" w:line="240" w:lineRule="auto"/>
              <w:rPr>
                <w:sz w:val="24"/>
                <w:szCs w:val="24"/>
              </w:rPr>
            </w:pPr>
          </w:p>
          <w:p w:rsidR="005349A0" w:rsidRDefault="005349A0" w:rsidP="00857B3A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</w:p>
          <w:p w:rsidR="005349A0" w:rsidRDefault="005349A0" w:rsidP="00857B3A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  <w:p w:rsidR="005349A0" w:rsidRDefault="005349A0" w:rsidP="00857B3A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  <w:p w:rsidR="005349A0" w:rsidRDefault="005349A0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BB5F5C" w:rsidTr="00BB5F5C">
        <w:trPr>
          <w:jc w:val="center"/>
        </w:trPr>
        <w:tc>
          <w:tcPr>
            <w:tcW w:w="544" w:type="dxa"/>
            <w:tcBorders>
              <w:left w:val="single" w:sz="18" w:space="0" w:color="000000"/>
              <w:right w:val="single" w:sz="2" w:space="0" w:color="000000"/>
            </w:tcBorders>
          </w:tcPr>
          <w:p w:rsidR="00BB5F5C" w:rsidRDefault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2. </w:t>
            </w:r>
          </w:p>
          <w:p w:rsidR="00BB5F5C" w:rsidRDefault="00BB5F5C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637" w:type="dxa"/>
            <w:tcBorders>
              <w:left w:val="single" w:sz="2" w:space="0" w:color="000000"/>
              <w:right w:val="single" w:sz="18" w:space="0" w:color="000000"/>
            </w:tcBorders>
          </w:tcPr>
          <w:p w:rsidR="00BB5F5C" w:rsidRPr="00EC2AC2" w:rsidRDefault="00BB5F5C" w:rsidP="00BB5F5C">
            <w:pPr>
              <w:spacing w:after="0" w:line="240" w:lineRule="auto"/>
              <w:rPr>
                <w:rStyle w:val="Hyperlink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lease indicate whether you are associated with a </w:t>
            </w:r>
            <w:r w:rsidR="00EC2AC2">
              <w:rPr>
                <w:sz w:val="24"/>
                <w:szCs w:val="24"/>
              </w:rPr>
              <w:fldChar w:fldCharType="begin"/>
            </w:r>
            <w:r w:rsidR="00EC2AC2">
              <w:rPr>
                <w:sz w:val="24"/>
                <w:szCs w:val="24"/>
              </w:rPr>
              <w:instrText xml:space="preserve"> HYPERLINK "mailto:https://www.shastriinstitute.org/member-in-good-standing-2023-24" </w:instrText>
            </w:r>
            <w:r w:rsidR="00EC2AC2">
              <w:rPr>
                <w:sz w:val="24"/>
                <w:szCs w:val="24"/>
              </w:rPr>
            </w:r>
            <w:r w:rsidR="00EC2AC2">
              <w:rPr>
                <w:sz w:val="24"/>
                <w:szCs w:val="24"/>
              </w:rPr>
              <w:fldChar w:fldCharType="separate"/>
            </w:r>
            <w:r w:rsidRPr="00EC2AC2">
              <w:rPr>
                <w:rStyle w:val="Hyperlink"/>
                <w:sz w:val="24"/>
                <w:szCs w:val="24"/>
              </w:rPr>
              <w:t xml:space="preserve">SICI member institution of good standing or not.  </w:t>
            </w:r>
          </w:p>
          <w:p w:rsidR="00BB5F5C" w:rsidRDefault="00EC2AC2" w:rsidP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end"/>
            </w:r>
            <w:bookmarkStart w:id="1" w:name="_GoBack"/>
            <w:bookmarkEnd w:id="1"/>
          </w:p>
          <w:p w:rsidR="00BB5F5C" w:rsidRDefault="00BB5F5C" w:rsidP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/ No</w:t>
            </w:r>
          </w:p>
          <w:p w:rsidR="00BB5F5C" w:rsidRDefault="00BB5F5C" w:rsidP="00BB5F5C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BB5F5C" w:rsidTr="00BB5F5C">
        <w:trPr>
          <w:jc w:val="center"/>
        </w:trPr>
        <w:tc>
          <w:tcPr>
            <w:tcW w:w="544" w:type="dxa"/>
            <w:tcBorders>
              <w:left w:val="single" w:sz="18" w:space="0" w:color="000000"/>
              <w:right w:val="single" w:sz="2" w:space="0" w:color="000000"/>
            </w:tcBorders>
          </w:tcPr>
          <w:p w:rsidR="00BB5F5C" w:rsidRDefault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3. </w:t>
            </w:r>
          </w:p>
        </w:tc>
        <w:tc>
          <w:tcPr>
            <w:tcW w:w="9637" w:type="dxa"/>
            <w:tcBorders>
              <w:left w:val="single" w:sz="2" w:space="0" w:color="000000"/>
              <w:right w:val="single" w:sz="18" w:space="0" w:color="000000"/>
            </w:tcBorders>
          </w:tcPr>
          <w:p w:rsidR="00BB5F5C" w:rsidRDefault="00BB5F5C" w:rsidP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st any awards previously received under Shastri Indo-Canadian Institute:</w:t>
            </w:r>
          </w:p>
          <w:p w:rsidR="00BB5F5C" w:rsidRDefault="00BB5F5C" w:rsidP="00BB5F5C">
            <w:pPr>
              <w:spacing w:after="0" w:line="240" w:lineRule="auto"/>
              <w:rPr>
                <w:sz w:val="24"/>
                <w:szCs w:val="24"/>
              </w:rPr>
            </w:pPr>
          </w:p>
          <w:p w:rsidR="003A413A" w:rsidRDefault="003A413A" w:rsidP="00BB5F5C">
            <w:pPr>
              <w:spacing w:after="0" w:line="240" w:lineRule="auto"/>
              <w:rPr>
                <w:sz w:val="24"/>
                <w:szCs w:val="24"/>
              </w:rPr>
            </w:pPr>
          </w:p>
          <w:p w:rsidR="00BB5F5C" w:rsidRDefault="00BB5F5C" w:rsidP="00BB5F5C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46474" w:rsidTr="00BD6A88">
        <w:trPr>
          <w:jc w:val="center"/>
        </w:trPr>
        <w:tc>
          <w:tcPr>
            <w:tcW w:w="544" w:type="dxa"/>
            <w:tcBorders>
              <w:left w:val="single" w:sz="18" w:space="0" w:color="000000"/>
            </w:tcBorders>
          </w:tcPr>
          <w:p w:rsidR="00246474" w:rsidRDefault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AA4070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right w:val="single" w:sz="18" w:space="0" w:color="000000"/>
            </w:tcBorders>
          </w:tcPr>
          <w:p w:rsidR="00246474" w:rsidRDefault="00E72C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Title of the </w:t>
            </w:r>
            <w:r w:rsidR="00DB4414">
              <w:rPr>
                <w:sz w:val="24"/>
                <w:szCs w:val="24"/>
              </w:rPr>
              <w:t xml:space="preserve">Conference/Seminar </w:t>
            </w:r>
            <w:r>
              <w:rPr>
                <w:color w:val="000000"/>
                <w:sz w:val="24"/>
                <w:szCs w:val="24"/>
              </w:rPr>
              <w:t xml:space="preserve">proposed: </w:t>
            </w:r>
          </w:p>
          <w:p w:rsidR="003A413A" w:rsidRDefault="003A41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46474" w:rsidTr="00BD6A88">
        <w:trPr>
          <w:jc w:val="center"/>
        </w:trPr>
        <w:tc>
          <w:tcPr>
            <w:tcW w:w="544" w:type="dxa"/>
            <w:tcBorders>
              <w:left w:val="single" w:sz="18" w:space="0" w:color="000000"/>
            </w:tcBorders>
          </w:tcPr>
          <w:p w:rsidR="00246474" w:rsidRDefault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 w:rsidR="00AA4070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right w:val="single" w:sz="18" w:space="0" w:color="000000"/>
            </w:tcBorders>
          </w:tcPr>
          <w:p w:rsidR="00246474" w:rsidRPr="00BB5F5C" w:rsidRDefault="00E72CA6" w:rsidP="00BB5F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Abstract </w:t>
            </w:r>
            <w:r w:rsidR="00BB5F5C">
              <w:rPr>
                <w:color w:val="000000"/>
                <w:sz w:val="24"/>
                <w:szCs w:val="24"/>
              </w:rPr>
              <w:t xml:space="preserve">and a description of the proposed </w:t>
            </w:r>
            <w:r w:rsidR="00DB4414">
              <w:rPr>
                <w:sz w:val="24"/>
                <w:szCs w:val="24"/>
              </w:rPr>
              <w:t xml:space="preserve">Conference/Seminar </w:t>
            </w:r>
            <w:r w:rsidR="00BB5F5C">
              <w:rPr>
                <w:color w:val="000000"/>
                <w:sz w:val="24"/>
                <w:szCs w:val="24"/>
              </w:rPr>
              <w:t xml:space="preserve">in </w:t>
            </w:r>
            <w:r w:rsidR="00BB5F5C">
              <w:rPr>
                <w:sz w:val="24"/>
                <w:szCs w:val="24"/>
              </w:rPr>
              <w:t>500</w:t>
            </w:r>
            <w:r w:rsidR="00BB5F5C">
              <w:rPr>
                <w:color w:val="000000"/>
                <w:sz w:val="24"/>
                <w:szCs w:val="24"/>
              </w:rPr>
              <w:t>-1000 words.</w:t>
            </w: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3A413A" w:rsidRDefault="003A413A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584812" w:rsidTr="00BD6A88">
        <w:trPr>
          <w:jc w:val="center"/>
        </w:trPr>
        <w:tc>
          <w:tcPr>
            <w:tcW w:w="544" w:type="dxa"/>
            <w:tcBorders>
              <w:left w:val="single" w:sz="18" w:space="0" w:color="000000"/>
            </w:tcBorders>
          </w:tcPr>
          <w:p w:rsidR="00584812" w:rsidRDefault="00BB5F5C" w:rsidP="00584812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6.</w:t>
            </w:r>
          </w:p>
        </w:tc>
        <w:tc>
          <w:tcPr>
            <w:tcW w:w="9637" w:type="dxa"/>
            <w:tcBorders>
              <w:right w:val="single" w:sz="18" w:space="0" w:color="000000"/>
            </w:tcBorders>
          </w:tcPr>
          <w:p w:rsidR="00584812" w:rsidRDefault="00584812" w:rsidP="00584812">
            <w:pPr>
              <w:rPr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n itemized budget under the below mentioned heads </w:t>
            </w:r>
          </w:p>
          <w:p w:rsidR="00584812" w:rsidRDefault="00584812" w:rsidP="003E7BAF">
            <w:pPr>
              <w:spacing w:before="2" w:after="0"/>
              <w:rPr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             </w:t>
            </w:r>
            <w:r>
              <w:rPr>
                <w:color w:val="000000"/>
                <w:sz w:val="24"/>
                <w:szCs w:val="24"/>
              </w:rPr>
              <w:t> </w:t>
            </w:r>
          </w:p>
          <w:tbl>
            <w:tblPr>
              <w:tblStyle w:val="a1"/>
              <w:tblW w:w="7715" w:type="dxa"/>
              <w:jc w:val="center"/>
              <w:tblLayout w:type="fixed"/>
              <w:tblLook w:val="0400" w:firstRow="0" w:lastRow="0" w:firstColumn="0" w:lastColumn="0" w:noHBand="0" w:noVBand="1"/>
            </w:tblPr>
            <w:tblGrid>
              <w:gridCol w:w="887"/>
              <w:gridCol w:w="4628"/>
              <w:gridCol w:w="2200"/>
            </w:tblGrid>
            <w:tr w:rsidR="00584812" w:rsidTr="00821135">
              <w:trPr>
                <w:trHeight w:val="330"/>
                <w:jc w:val="center"/>
              </w:trPr>
              <w:tc>
                <w:tcPr>
                  <w:tcW w:w="887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7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S.</w:t>
                  </w:r>
                  <w:r w:rsidR="00591348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No.</w:t>
                  </w:r>
                </w:p>
              </w:tc>
              <w:tc>
                <w:tcPr>
                  <w:tcW w:w="4628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7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Particulars</w:t>
                  </w:r>
                </w:p>
              </w:tc>
              <w:tc>
                <w:tcPr>
                  <w:tcW w:w="220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6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Amount</w:t>
                  </w:r>
                  <w:r>
                    <w:rPr>
                      <w:color w:val="00000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(in Rs.)</w:t>
                  </w:r>
                </w:p>
              </w:tc>
            </w:tr>
            <w:tr w:rsidR="00584812" w:rsidTr="00C44053">
              <w:trPr>
                <w:trHeight w:val="1177"/>
                <w:jc w:val="center"/>
              </w:trPr>
              <w:tc>
                <w:tcPr>
                  <w:tcW w:w="887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7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1.</w:t>
                  </w:r>
                </w:p>
              </w:tc>
              <w:tc>
                <w:tcPr>
                  <w:tcW w:w="4628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3E7BAF" w:rsidRDefault="00584812" w:rsidP="003E7BAF">
                  <w:pPr>
                    <w:spacing w:after="0"/>
                    <w:ind w:left="107"/>
                    <w:rPr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i. Honorarium for </w:t>
                  </w:r>
                  <w:r w:rsidR="003E7BAF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invited expert/s </w:t>
                  </w:r>
                  <w:r w:rsidR="001E6B9C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               </w:t>
                  </w:r>
                  <w:r w:rsidR="00233B70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  </w:t>
                  </w:r>
                  <w:r w:rsidR="00857B3A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  (</w:t>
                  </w:r>
                  <w:r w:rsidR="001E6B9C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90% of the total budget)</w:t>
                  </w:r>
                </w:p>
                <w:p w:rsidR="00584812" w:rsidRDefault="00584812" w:rsidP="00584812">
                  <w:pPr>
                    <w:spacing w:after="0"/>
                    <w:ind w:left="107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20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6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       </w:t>
                  </w:r>
                </w:p>
                <w:p w:rsidR="00584812" w:rsidRDefault="00584812" w:rsidP="00584812">
                  <w:pPr>
                    <w:spacing w:after="0"/>
                    <w:ind w:left="106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> </w:t>
                  </w:r>
                </w:p>
                <w:p w:rsidR="00584812" w:rsidRDefault="00584812" w:rsidP="00584812">
                  <w:pPr>
                    <w:spacing w:after="0"/>
                    <w:ind w:left="106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> </w:t>
                  </w:r>
                </w:p>
                <w:p w:rsidR="00584812" w:rsidRDefault="00584812" w:rsidP="00584812">
                  <w:pPr>
                    <w:spacing w:after="0"/>
                    <w:ind w:left="106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        </w:t>
                  </w:r>
                </w:p>
                <w:p w:rsidR="00584812" w:rsidRDefault="00584812" w:rsidP="00584812">
                  <w:pPr>
                    <w:spacing w:after="0"/>
                    <w:ind w:left="106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> </w:t>
                  </w:r>
                </w:p>
              </w:tc>
            </w:tr>
            <w:tr w:rsidR="00584812" w:rsidTr="00821135">
              <w:trPr>
                <w:trHeight w:val="285"/>
                <w:jc w:val="center"/>
              </w:trPr>
              <w:tc>
                <w:tcPr>
                  <w:tcW w:w="887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7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2. </w:t>
                  </w:r>
                </w:p>
              </w:tc>
              <w:tc>
                <w:tcPr>
                  <w:tcW w:w="4628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3A413A" w:rsidRDefault="003E7BAF" w:rsidP="00584812">
                  <w:pPr>
                    <w:spacing w:after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Miscellaneous</w:t>
                  </w:r>
                  <w:r w:rsidR="003A413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expenses (webcasting, stationary, promotional material</w:t>
                  </w:r>
                  <w:r w:rsidR="0058481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and other </w:t>
                  </w:r>
                  <w:r w:rsidR="003A413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cidentals)</w:t>
                  </w:r>
                  <w:r w:rsidR="001E6B9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</w:p>
                <w:p w:rsidR="00584812" w:rsidRDefault="001E6B9C" w:rsidP="00584812">
                  <w:pPr>
                    <w:spacing w:after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(10% of total budget) </w:t>
                  </w:r>
                </w:p>
                <w:p w:rsidR="003A413A" w:rsidRDefault="003A413A" w:rsidP="00584812">
                  <w:pPr>
                    <w:spacing w:after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220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6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584812" w:rsidTr="00821135">
              <w:trPr>
                <w:trHeight w:val="336"/>
                <w:jc w:val="center"/>
              </w:trPr>
              <w:tc>
                <w:tcPr>
                  <w:tcW w:w="887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7"/>
                    <w:rPr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628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keepNext/>
                    <w:spacing w:after="0" w:line="24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Sub-total</w:t>
                  </w:r>
                </w:p>
                <w:p w:rsidR="003A413A" w:rsidRDefault="003A413A" w:rsidP="00584812">
                  <w:pPr>
                    <w:keepNext/>
                    <w:spacing w:after="0" w:line="240" w:lineRule="auto"/>
                    <w:rPr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220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286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       </w:t>
                  </w:r>
                </w:p>
              </w:tc>
            </w:tr>
            <w:tr w:rsidR="00584812" w:rsidTr="00821135">
              <w:trPr>
                <w:trHeight w:val="465"/>
                <w:jc w:val="center"/>
              </w:trPr>
              <w:tc>
                <w:tcPr>
                  <w:tcW w:w="887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7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628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keepNext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Funds from other sources</w:t>
                  </w:r>
                </w:p>
                <w:p w:rsidR="003A413A" w:rsidRDefault="003A413A" w:rsidP="00584812">
                  <w:pPr>
                    <w:keepNext/>
                    <w:spacing w:after="0" w:line="240" w:lineRule="auto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20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286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584812" w:rsidTr="00821135">
              <w:trPr>
                <w:jc w:val="center"/>
              </w:trPr>
              <w:tc>
                <w:tcPr>
                  <w:tcW w:w="887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 w:line="240" w:lineRule="auto"/>
                    <w:rPr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628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keepNext/>
                    <w:spacing w:after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otal</w:t>
                  </w:r>
                </w:p>
                <w:p w:rsidR="003A413A" w:rsidRDefault="003A413A" w:rsidP="00584812">
                  <w:pPr>
                    <w:keepNext/>
                    <w:spacing w:after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20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6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:rsidR="00C44053" w:rsidRDefault="00C44053" w:rsidP="00584812">
            <w:pPr>
              <w:spacing w:after="0" w:line="240" w:lineRule="auto"/>
              <w:rPr>
                <w:sz w:val="24"/>
                <w:szCs w:val="24"/>
              </w:rPr>
            </w:pPr>
          </w:p>
          <w:p w:rsidR="00C44053" w:rsidRDefault="00C44053" w:rsidP="00584812">
            <w:pPr>
              <w:spacing w:after="0" w:line="240" w:lineRule="auto"/>
              <w:rPr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612756">
              <w:rPr>
                <w:color w:val="000000" w:themeColor="text1"/>
                <w:sz w:val="24"/>
                <w:szCs w:val="24"/>
              </w:rPr>
              <w:t xml:space="preserve">Note: </w:t>
            </w:r>
            <w:r w:rsidRPr="00612756">
              <w:rPr>
                <w:color w:val="000000" w:themeColor="text1"/>
                <w:sz w:val="24"/>
                <w:szCs w:val="24"/>
                <w:shd w:val="clear" w:color="auto" w:fill="FFFFFF"/>
              </w:rPr>
              <w:t>This event is being announced in hybrid mode, so grant money should only be used to pay honoraria and not to cover travel and refreshments. </w:t>
            </w:r>
          </w:p>
          <w:p w:rsidR="003A413A" w:rsidRPr="00612756" w:rsidRDefault="003A413A" w:rsidP="00584812">
            <w:pPr>
              <w:spacing w:after="0" w:line="240" w:lineRule="auto"/>
              <w:rPr>
                <w:color w:val="000000" w:themeColor="text1"/>
                <w:sz w:val="24"/>
                <w:szCs w:val="24"/>
                <w:shd w:val="clear" w:color="auto" w:fill="FFFFFF"/>
              </w:rPr>
            </w:pPr>
          </w:p>
          <w:p w:rsidR="00612756" w:rsidRDefault="00612756" w:rsidP="00584812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46474" w:rsidTr="00BD6A88">
        <w:trPr>
          <w:jc w:val="center"/>
        </w:trPr>
        <w:tc>
          <w:tcPr>
            <w:tcW w:w="544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246474" w:rsidRDefault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  <w:r w:rsidR="00AA4070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46474" w:rsidRDefault="00E72C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Latest curriculum vitae of the </w:t>
            </w:r>
            <w:r w:rsidR="003E7BAF">
              <w:rPr>
                <w:color w:val="000000"/>
                <w:sz w:val="24"/>
                <w:szCs w:val="24"/>
              </w:rPr>
              <w:t xml:space="preserve">organizer of </w:t>
            </w:r>
            <w:r w:rsidR="00591348">
              <w:rPr>
                <w:color w:val="000000"/>
                <w:sz w:val="24"/>
                <w:szCs w:val="24"/>
              </w:rPr>
              <w:t>event</w:t>
            </w:r>
            <w:r>
              <w:rPr>
                <w:color w:val="000000"/>
                <w:sz w:val="24"/>
                <w:szCs w:val="24"/>
              </w:rPr>
              <w:t xml:space="preserve"> </w:t>
            </w:r>
            <w:r w:rsidR="000C339C">
              <w:rPr>
                <w:color w:val="000000"/>
                <w:sz w:val="24"/>
                <w:szCs w:val="24"/>
              </w:rPr>
              <w:t xml:space="preserve">not </w:t>
            </w:r>
            <w:r>
              <w:rPr>
                <w:color w:val="000000"/>
                <w:sz w:val="24"/>
                <w:szCs w:val="24"/>
              </w:rPr>
              <w:t xml:space="preserve">and invited distinguished </w:t>
            </w:r>
            <w:r>
              <w:rPr>
                <w:sz w:val="24"/>
                <w:szCs w:val="24"/>
              </w:rPr>
              <w:t>speakers</w:t>
            </w:r>
            <w:r w:rsidR="000C339C">
              <w:rPr>
                <w:sz w:val="24"/>
                <w:szCs w:val="24"/>
              </w:rPr>
              <w:t xml:space="preserve"> not more than 2-3 pages</w:t>
            </w:r>
            <w:r>
              <w:rPr>
                <w:color w:val="000000"/>
                <w:sz w:val="24"/>
                <w:szCs w:val="24"/>
              </w:rPr>
              <w:t>.</w:t>
            </w:r>
          </w:p>
          <w:p w:rsidR="003A413A" w:rsidRDefault="003A41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</w:p>
          <w:p w:rsidR="003A413A" w:rsidRDefault="003A41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</w:p>
          <w:p w:rsidR="003A413A" w:rsidRDefault="003A41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</w:p>
          <w:p w:rsidR="003A413A" w:rsidRDefault="003A41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</w:p>
          <w:p w:rsidR="003A413A" w:rsidRDefault="003A41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</w:p>
          <w:p w:rsidR="003A413A" w:rsidRDefault="003A41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46474" w:rsidTr="00BD6A88">
        <w:trPr>
          <w:jc w:val="center"/>
        </w:trPr>
        <w:tc>
          <w:tcPr>
            <w:tcW w:w="544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246474" w:rsidRDefault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8</w:t>
            </w:r>
            <w:r w:rsidR="00AA4070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46474" w:rsidRDefault="00E72C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Scheduled date of </w:t>
            </w:r>
            <w:r w:rsidR="00591348">
              <w:rPr>
                <w:sz w:val="24"/>
                <w:szCs w:val="24"/>
              </w:rPr>
              <w:t>event:</w:t>
            </w: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3A413A" w:rsidRDefault="003A413A">
            <w:pPr>
              <w:spacing w:after="0" w:line="240" w:lineRule="auto"/>
              <w:rPr>
                <w:sz w:val="24"/>
                <w:szCs w:val="24"/>
              </w:rPr>
            </w:pPr>
          </w:p>
          <w:p w:rsidR="003A413A" w:rsidRDefault="003A413A">
            <w:pPr>
              <w:spacing w:after="0" w:line="240" w:lineRule="auto"/>
              <w:rPr>
                <w:sz w:val="24"/>
                <w:szCs w:val="24"/>
              </w:rPr>
            </w:pPr>
          </w:p>
          <w:p w:rsidR="003A413A" w:rsidRDefault="003A413A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46474" w:rsidTr="00BD6A88">
        <w:trPr>
          <w:jc w:val="center"/>
        </w:trPr>
        <w:tc>
          <w:tcPr>
            <w:tcW w:w="544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246474" w:rsidRDefault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  <w:r w:rsidR="00BD6A88">
              <w:rPr>
                <w:sz w:val="24"/>
                <w:szCs w:val="24"/>
              </w:rPr>
              <w:t xml:space="preserve">. </w:t>
            </w:r>
          </w:p>
        </w:tc>
        <w:tc>
          <w:tcPr>
            <w:tcW w:w="9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46474" w:rsidRDefault="00E72C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heck list</w:t>
            </w:r>
          </w:p>
        </w:tc>
      </w:tr>
      <w:tr w:rsidR="00246474" w:rsidTr="00857B3A">
        <w:trPr>
          <w:trHeight w:val="2421"/>
          <w:jc w:val="center"/>
        </w:trPr>
        <w:tc>
          <w:tcPr>
            <w:tcW w:w="10181" w:type="dxa"/>
            <w:gridSpan w:val="2"/>
            <w:tcBorders>
              <w:left w:val="single" w:sz="18" w:space="0" w:color="000000"/>
              <w:right w:val="single" w:sz="18" w:space="0" w:color="000000"/>
            </w:tcBorders>
          </w:tcPr>
          <w:p w:rsidR="00246474" w:rsidRDefault="00246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both"/>
              <w:rPr>
                <w:color w:val="000000"/>
                <w:sz w:val="24"/>
                <w:szCs w:val="24"/>
              </w:rPr>
            </w:pPr>
          </w:p>
          <w:p w:rsidR="00246474" w:rsidRDefault="00DD4592" w:rsidP="00DD459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left="720"/>
              <w:rPr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hidden="0" allowOverlap="1">
                      <wp:simplePos x="0" y="0"/>
                      <wp:positionH relativeFrom="column">
                        <wp:posOffset>2494280</wp:posOffset>
                      </wp:positionH>
                      <wp:positionV relativeFrom="paragraph">
                        <wp:posOffset>38100</wp:posOffset>
                      </wp:positionV>
                      <wp:extent cx="231775" cy="155575"/>
                      <wp:effectExtent l="0" t="0" r="0" b="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7" o:spid="_x0000_s1026" style="position:absolute;left:0;text-align:left;margin-left:196.4pt;margin-top:3pt;width:18.25pt;height:12.25pt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246474" w:rsidRDefault="0024647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72CA6">
              <w:rPr>
                <w:color w:val="000000"/>
                <w:sz w:val="24"/>
                <w:szCs w:val="24"/>
              </w:rPr>
              <w:t xml:space="preserve">List of </w:t>
            </w:r>
            <w:r w:rsidR="00233B70">
              <w:rPr>
                <w:color w:val="000000"/>
                <w:sz w:val="24"/>
                <w:szCs w:val="24"/>
              </w:rPr>
              <w:t>prospective p</w:t>
            </w:r>
            <w:r w:rsidR="00E72CA6">
              <w:rPr>
                <w:color w:val="000000"/>
                <w:sz w:val="24"/>
                <w:szCs w:val="24"/>
              </w:rPr>
              <w:t>articipants</w:t>
            </w:r>
          </w:p>
          <w:p w:rsidR="00246474" w:rsidRDefault="00DD4592" w:rsidP="00DD459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left="720"/>
              <w:rPr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hidden="0" allowOverlap="1">
                      <wp:simplePos x="0" y="0"/>
                      <wp:positionH relativeFrom="column">
                        <wp:posOffset>2488565</wp:posOffset>
                      </wp:positionH>
                      <wp:positionV relativeFrom="paragraph">
                        <wp:posOffset>38100</wp:posOffset>
                      </wp:positionV>
                      <wp:extent cx="228600" cy="152400"/>
                      <wp:effectExtent l="0" t="0" r="0" b="0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86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8" o:spid="_x0000_s1027" style="position:absolute;left:0;text-align:left;margin-left:195.95pt;margin-top:3pt;width:18pt;height:12pt;z-index:25166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246474" w:rsidRDefault="0024647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72CA6">
              <w:rPr>
                <w:color w:val="000000"/>
                <w:sz w:val="24"/>
                <w:szCs w:val="24"/>
              </w:rPr>
              <w:t>Publication plan, if any</w:t>
            </w:r>
          </w:p>
          <w:p w:rsidR="00DD4592" w:rsidRDefault="00DD4592" w:rsidP="00DD459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left="720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hidden="0" allowOverlap="1">
                      <wp:simplePos x="0" y="0"/>
                      <wp:positionH relativeFrom="column">
                        <wp:posOffset>2485390</wp:posOffset>
                      </wp:positionH>
                      <wp:positionV relativeFrom="paragraph">
                        <wp:posOffset>340995</wp:posOffset>
                      </wp:positionV>
                      <wp:extent cx="231775" cy="155575"/>
                      <wp:effectExtent l="0" t="0" r="0" b="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9" o:spid="_x0000_s1028" style="position:absolute;left:0;text-align:left;margin-left:195.7pt;margin-top:26.85pt;width:18.25pt;height:12.25pt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246474" w:rsidRDefault="0024647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hidden="0" allowOverlap="1">
                      <wp:simplePos x="0" y="0"/>
                      <wp:positionH relativeFrom="column">
                        <wp:posOffset>2494915</wp:posOffset>
                      </wp:positionH>
                      <wp:positionV relativeFrom="paragraph">
                        <wp:posOffset>71755</wp:posOffset>
                      </wp:positionV>
                      <wp:extent cx="231775" cy="155575"/>
                      <wp:effectExtent l="0" t="0" r="0" b="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2" o:spid="_x0000_s1029" style="position:absolute;left:0;text-align:left;margin-left:196.45pt;margin-top:5.65pt;width:18.25pt;height:12.25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246474" w:rsidRDefault="0024647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72CA6">
              <w:rPr>
                <w:color w:val="000000"/>
                <w:sz w:val="24"/>
                <w:szCs w:val="24"/>
              </w:rPr>
              <w:t>Endorsement letter</w:t>
            </w:r>
          </w:p>
          <w:p w:rsidR="00246474" w:rsidRPr="00DD4592" w:rsidRDefault="00E72CA6" w:rsidP="00DD459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left="720"/>
              <w:rPr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>Latest curriculum vitae</w:t>
            </w:r>
          </w:p>
        </w:tc>
      </w:tr>
      <w:tr w:rsidR="00246474" w:rsidTr="00BD6A88">
        <w:trPr>
          <w:jc w:val="center"/>
        </w:trPr>
        <w:tc>
          <w:tcPr>
            <w:tcW w:w="544" w:type="dxa"/>
            <w:tcBorders>
              <w:left w:val="single" w:sz="18" w:space="0" w:color="000000"/>
            </w:tcBorders>
          </w:tcPr>
          <w:p w:rsidR="00246474" w:rsidRDefault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  <w:r w:rsidR="00D00022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right w:val="single" w:sz="18" w:space="0" w:color="000000"/>
            </w:tcBorders>
          </w:tcPr>
          <w:p w:rsidR="00246474" w:rsidRDefault="00E72CA6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</w:t>
            </w:r>
          </w:p>
        </w:tc>
      </w:tr>
      <w:tr w:rsidR="00246474">
        <w:trPr>
          <w:trHeight w:val="1182"/>
          <w:jc w:val="center"/>
        </w:trPr>
        <w:tc>
          <w:tcPr>
            <w:tcW w:w="10181" w:type="dxa"/>
            <w:gridSpan w:val="2"/>
            <w:tcBorders>
              <w:left w:val="single" w:sz="18" w:space="0" w:color="000000"/>
              <w:right w:val="single" w:sz="18" w:space="0" w:color="000000"/>
            </w:tcBorders>
          </w:tcPr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E72CA6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:</w:t>
            </w:r>
            <w:r>
              <w:rPr>
                <w:sz w:val="24"/>
                <w:szCs w:val="24"/>
              </w:rPr>
              <w:tab/>
            </w: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E72CA6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</w:t>
            </w: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bookmarkEnd w:id="0"/>
    </w:tbl>
    <w:p w:rsidR="00246474" w:rsidRDefault="00246474">
      <w:pPr>
        <w:spacing w:after="0" w:line="240" w:lineRule="auto"/>
        <w:rPr>
          <w:sz w:val="16"/>
          <w:szCs w:val="16"/>
        </w:rPr>
      </w:pPr>
    </w:p>
    <w:sectPr w:rsidR="00246474">
      <w:pgSz w:w="12240" w:h="15840"/>
      <w:pgMar w:top="1440" w:right="1080" w:bottom="1440" w:left="108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7YwNjY0M7UwNzFV0lEKTi0uzszPAykwNKoFAAMiyxMtAAAA"/>
  </w:docVars>
  <w:rsids>
    <w:rsidRoot w:val="00246474"/>
    <w:rsid w:val="000A0106"/>
    <w:rsid w:val="000C339C"/>
    <w:rsid w:val="001D03D3"/>
    <w:rsid w:val="001E6B9C"/>
    <w:rsid w:val="00233B70"/>
    <w:rsid w:val="00246474"/>
    <w:rsid w:val="002914DF"/>
    <w:rsid w:val="002A0E89"/>
    <w:rsid w:val="003852CF"/>
    <w:rsid w:val="003A413A"/>
    <w:rsid w:val="003E7BAF"/>
    <w:rsid w:val="0048200D"/>
    <w:rsid w:val="005349A0"/>
    <w:rsid w:val="00544216"/>
    <w:rsid w:val="00550DC7"/>
    <w:rsid w:val="00584812"/>
    <w:rsid w:val="00586FB4"/>
    <w:rsid w:val="00591348"/>
    <w:rsid w:val="00612756"/>
    <w:rsid w:val="00645F2A"/>
    <w:rsid w:val="006C71F1"/>
    <w:rsid w:val="00755C88"/>
    <w:rsid w:val="00857B3A"/>
    <w:rsid w:val="008D1883"/>
    <w:rsid w:val="00960D50"/>
    <w:rsid w:val="00AA4070"/>
    <w:rsid w:val="00BB5F5C"/>
    <w:rsid w:val="00BD6A88"/>
    <w:rsid w:val="00C42C75"/>
    <w:rsid w:val="00C44053"/>
    <w:rsid w:val="00C7206B"/>
    <w:rsid w:val="00D00022"/>
    <w:rsid w:val="00DB4414"/>
    <w:rsid w:val="00DD4592"/>
    <w:rsid w:val="00E72CA6"/>
    <w:rsid w:val="00EC2AC2"/>
    <w:rsid w:val="00F20EB1"/>
    <w:rsid w:val="00FB13E7"/>
    <w:rsid w:val="00FE0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5:docId w15:val="{2BB050C7-27F0-49AC-A024-B8C880ACA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0E30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B36A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31F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A31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A31F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A31F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EA31F1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EA31F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EA31F1"/>
    <w:rPr>
      <w:sz w:val="22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20529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rsid w:val="0020529F"/>
    <w:rPr>
      <w:rFonts w:ascii="Times New Roman" w:hAnsi="Times New Roman"/>
      <w:sz w:val="24"/>
      <w:szCs w:val="24"/>
    </w:rPr>
  </w:style>
  <w:style w:type="paragraph" w:customStyle="1" w:styleId="tableparagraph">
    <w:name w:val="tableparagraph"/>
    <w:basedOn w:val="Normal"/>
    <w:rsid w:val="0020529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20529F"/>
  </w:style>
  <w:style w:type="character" w:styleId="CommentReference">
    <w:name w:val="annotation reference"/>
    <w:uiPriority w:val="99"/>
    <w:semiHidden/>
    <w:unhideWhenUsed/>
    <w:rsid w:val="00B274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74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74D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74D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74D2"/>
    <w:rPr>
      <w:b/>
      <w:bCs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960D5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0D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aJ2mWFAqwSvxT5mnotg5BUXBoTw==">AMUW2mXXyyb0gUqHJbD9o4Hb4icqlWbOwkj/2pY+Fv7xZJsocC6nsgiL/iREmBDxpi9vJGjDU70anTZkosvPRq4Ik/6itqumnbAyrTgN+7lEYc46yN2d5N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231</Words>
  <Characters>1321</Characters>
  <Application>Microsoft Office Word</Application>
  <DocSecurity>0</DocSecurity>
  <Lines>11</Lines>
  <Paragraphs>3</Paragraphs>
  <ScaleCrop>false</ScaleCrop>
  <Company/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ell</cp:lastModifiedBy>
  <cp:revision>108</cp:revision>
  <dcterms:created xsi:type="dcterms:W3CDTF">2020-11-18T11:39:00Z</dcterms:created>
  <dcterms:modified xsi:type="dcterms:W3CDTF">2023-06-23T08:03:00Z</dcterms:modified>
</cp:coreProperties>
</file>